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DC3E8" w14:textId="0D6FC97F" w:rsidR="00EE2F10" w:rsidRPr="00480C36" w:rsidRDefault="00F62A49" w:rsidP="00F676CE">
      <w:pPr>
        <w:jc w:val="center"/>
        <w:rPr>
          <w:rFonts w:cstheme="minorHAnsi"/>
          <w:b/>
          <w:bCs/>
          <w:sz w:val="28"/>
          <w:szCs w:val="28"/>
        </w:rPr>
      </w:pPr>
      <w:r w:rsidRPr="00480C36">
        <w:rPr>
          <w:rFonts w:cstheme="minorHAnsi"/>
          <w:b/>
          <w:bCs/>
          <w:sz w:val="28"/>
          <w:szCs w:val="28"/>
        </w:rPr>
        <w:t>Disaster Recovery</w:t>
      </w:r>
      <w:r w:rsidR="00E41092" w:rsidRPr="00480C36">
        <w:rPr>
          <w:rFonts w:cstheme="minorHAnsi"/>
          <w:b/>
          <w:bCs/>
          <w:sz w:val="28"/>
          <w:szCs w:val="28"/>
        </w:rPr>
        <w:t xml:space="preserve"> (DR)</w:t>
      </w:r>
      <w:r w:rsidRPr="00480C36">
        <w:rPr>
          <w:rFonts w:cstheme="minorHAnsi"/>
          <w:b/>
          <w:bCs/>
          <w:sz w:val="28"/>
          <w:szCs w:val="28"/>
        </w:rPr>
        <w:t xml:space="preserve"> Test Report</w:t>
      </w:r>
    </w:p>
    <w:p w14:paraId="1491CF9A" w14:textId="134E85FB" w:rsidR="00F676CE" w:rsidRPr="00480C36" w:rsidRDefault="00F676CE">
      <w:pPr>
        <w:rPr>
          <w:rFonts w:cstheme="minorHAnsi"/>
          <w:i/>
          <w:iCs/>
        </w:rPr>
      </w:pPr>
      <w:r w:rsidRPr="00480C36">
        <w:rPr>
          <w:rFonts w:cstheme="minorHAnsi"/>
          <w:i/>
          <w:iCs/>
        </w:rPr>
        <w:t xml:space="preserve">A disaster recovery test is </w:t>
      </w:r>
      <w:r w:rsidR="006A163A">
        <w:rPr>
          <w:rFonts w:cstheme="minorHAnsi"/>
          <w:i/>
          <w:iCs/>
        </w:rPr>
        <w:t>a</w:t>
      </w:r>
      <w:r w:rsidRPr="00480C36">
        <w:rPr>
          <w:rFonts w:cstheme="minorHAnsi"/>
          <w:i/>
          <w:iCs/>
        </w:rPr>
        <w:t xml:space="preserve"> process of implementing detailed testing to ensure that a business can restore or recover critical applications, data and continue business operations in the event of a se</w:t>
      </w:r>
      <w:r w:rsidR="006A163A">
        <w:rPr>
          <w:rFonts w:cstheme="minorHAnsi"/>
          <w:i/>
          <w:iCs/>
        </w:rPr>
        <w:t>vere</w:t>
      </w:r>
      <w:r w:rsidRPr="00480C36">
        <w:rPr>
          <w:rFonts w:cstheme="minorHAnsi"/>
          <w:i/>
          <w:iCs/>
        </w:rPr>
        <w:t xml:space="preserve"> interruption of any type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622"/>
        <w:gridCol w:w="1390"/>
        <w:gridCol w:w="814"/>
        <w:gridCol w:w="427"/>
        <w:gridCol w:w="2572"/>
        <w:gridCol w:w="532"/>
        <w:gridCol w:w="1088"/>
      </w:tblGrid>
      <w:tr w:rsidR="007C638F" w:rsidRPr="00480C36" w14:paraId="67C73F04" w14:textId="77777777" w:rsidTr="00480C36">
        <w:tc>
          <w:tcPr>
            <w:tcW w:w="9445" w:type="dxa"/>
            <w:gridSpan w:val="7"/>
            <w:shd w:val="clear" w:color="auto" w:fill="2E74B5" w:themeFill="accent5" w:themeFillShade="BF"/>
          </w:tcPr>
          <w:p w14:paraId="2F86F73A" w14:textId="2348B739" w:rsidR="007C638F" w:rsidRPr="00480C36" w:rsidRDefault="007C638F" w:rsidP="007C638F">
            <w:pPr>
              <w:jc w:val="center"/>
              <w:rPr>
                <w:rFonts w:cstheme="minorHAnsi"/>
                <w:b/>
                <w:bCs/>
                <w:color w:val="E7E6E6" w:themeColor="background2"/>
                <w:sz w:val="26"/>
                <w:szCs w:val="26"/>
              </w:rPr>
            </w:pPr>
            <w:r w:rsidRPr="00480C36">
              <w:rPr>
                <w:rFonts w:cstheme="minorHAnsi"/>
                <w:b/>
                <w:bCs/>
                <w:color w:val="E7E6E6" w:themeColor="background2"/>
                <w:sz w:val="26"/>
                <w:szCs w:val="26"/>
              </w:rPr>
              <w:t>Disaster Recovery Test Basic Information</w:t>
            </w:r>
          </w:p>
        </w:tc>
      </w:tr>
      <w:tr w:rsidR="007C638F" w:rsidRPr="00480C36" w14:paraId="6101A44E" w14:textId="77777777" w:rsidTr="00480C36">
        <w:trPr>
          <w:trHeight w:val="312"/>
        </w:trPr>
        <w:tc>
          <w:tcPr>
            <w:tcW w:w="4012" w:type="dxa"/>
            <w:gridSpan w:val="2"/>
          </w:tcPr>
          <w:p w14:paraId="4C3A7DDF" w14:textId="77777777" w:rsidR="007C638F" w:rsidRPr="00480C36" w:rsidRDefault="007C638F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Date of the Disaster Recovery Test:</w:t>
            </w:r>
          </w:p>
        </w:tc>
        <w:tc>
          <w:tcPr>
            <w:tcW w:w="1241" w:type="dxa"/>
            <w:gridSpan w:val="2"/>
          </w:tcPr>
          <w:p w14:paraId="602390D4" w14:textId="4603BFAD" w:rsidR="007C638F" w:rsidRPr="00480C36" w:rsidRDefault="007C638F">
            <w:pPr>
              <w:rPr>
                <w:rFonts w:cstheme="minorHAnsi"/>
              </w:rPr>
            </w:pPr>
          </w:p>
        </w:tc>
        <w:tc>
          <w:tcPr>
            <w:tcW w:w="2572" w:type="dxa"/>
          </w:tcPr>
          <w:p w14:paraId="488B17E9" w14:textId="1B211B5D" w:rsidR="007C638F" w:rsidRPr="00480C36" w:rsidRDefault="007C638F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Time of DR Test Initiation:</w:t>
            </w:r>
          </w:p>
        </w:tc>
        <w:tc>
          <w:tcPr>
            <w:tcW w:w="1620" w:type="dxa"/>
            <w:gridSpan w:val="2"/>
          </w:tcPr>
          <w:p w14:paraId="5B337AFA" w14:textId="763F7F35" w:rsidR="007C638F" w:rsidRPr="00480C36" w:rsidRDefault="007C638F" w:rsidP="00116304">
            <w:pPr>
              <w:rPr>
                <w:rFonts w:cstheme="minorHAnsi"/>
              </w:rPr>
            </w:pPr>
          </w:p>
        </w:tc>
      </w:tr>
      <w:tr w:rsidR="007C638F" w:rsidRPr="00480C36" w14:paraId="65EEC774" w14:textId="77777777" w:rsidTr="00480C36">
        <w:trPr>
          <w:trHeight w:val="309"/>
        </w:trPr>
        <w:tc>
          <w:tcPr>
            <w:tcW w:w="4012" w:type="dxa"/>
            <w:gridSpan w:val="2"/>
          </w:tcPr>
          <w:p w14:paraId="330A70F4" w14:textId="759A92EF" w:rsidR="007C638F" w:rsidRPr="00480C36" w:rsidRDefault="007C638F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Date of the Last DR Test:</w:t>
            </w:r>
          </w:p>
        </w:tc>
        <w:tc>
          <w:tcPr>
            <w:tcW w:w="1241" w:type="dxa"/>
            <w:gridSpan w:val="2"/>
          </w:tcPr>
          <w:p w14:paraId="329BFCE2" w14:textId="77777777" w:rsidR="007C638F" w:rsidRPr="00480C36" w:rsidRDefault="007C638F">
            <w:pPr>
              <w:rPr>
                <w:rFonts w:cstheme="minorHAnsi"/>
              </w:rPr>
            </w:pPr>
          </w:p>
        </w:tc>
        <w:tc>
          <w:tcPr>
            <w:tcW w:w="2572" w:type="dxa"/>
          </w:tcPr>
          <w:p w14:paraId="25414571" w14:textId="3AE17482" w:rsidR="007C638F" w:rsidRPr="00480C36" w:rsidRDefault="007C638F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Closure Time of DR Test:</w:t>
            </w:r>
          </w:p>
        </w:tc>
        <w:tc>
          <w:tcPr>
            <w:tcW w:w="1620" w:type="dxa"/>
            <w:gridSpan w:val="2"/>
          </w:tcPr>
          <w:p w14:paraId="7905933F" w14:textId="4FC77CC5" w:rsidR="007C638F" w:rsidRPr="00480C36" w:rsidRDefault="007C638F">
            <w:pPr>
              <w:rPr>
                <w:rFonts w:cstheme="minorHAnsi"/>
              </w:rPr>
            </w:pPr>
          </w:p>
        </w:tc>
      </w:tr>
      <w:tr w:rsidR="007C638F" w:rsidRPr="00480C36" w14:paraId="6BBA677F" w14:textId="77777777" w:rsidTr="00EC2AEC">
        <w:tc>
          <w:tcPr>
            <w:tcW w:w="4012" w:type="dxa"/>
            <w:gridSpan w:val="2"/>
          </w:tcPr>
          <w:p w14:paraId="05612B72" w14:textId="0A333ADF" w:rsidR="007C638F" w:rsidRPr="00480C36" w:rsidRDefault="007C638F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Locations Involved:</w:t>
            </w:r>
          </w:p>
        </w:tc>
        <w:tc>
          <w:tcPr>
            <w:tcW w:w="5433" w:type="dxa"/>
            <w:gridSpan w:val="5"/>
          </w:tcPr>
          <w:p w14:paraId="7BCC67E3" w14:textId="77777777" w:rsidR="007C638F" w:rsidRPr="00480C36" w:rsidRDefault="007C638F">
            <w:pPr>
              <w:rPr>
                <w:rFonts w:cstheme="minorHAnsi"/>
              </w:rPr>
            </w:pPr>
          </w:p>
        </w:tc>
      </w:tr>
      <w:tr w:rsidR="007C638F" w:rsidRPr="00480C36" w14:paraId="2221D189" w14:textId="77777777" w:rsidTr="00EC2AEC">
        <w:tc>
          <w:tcPr>
            <w:tcW w:w="4012" w:type="dxa"/>
            <w:gridSpan w:val="2"/>
          </w:tcPr>
          <w:p w14:paraId="4D0A131F" w14:textId="48BE5ED7" w:rsidR="007C638F" w:rsidRPr="00480C36" w:rsidRDefault="007C638F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Recovery Participants:</w:t>
            </w:r>
          </w:p>
        </w:tc>
        <w:tc>
          <w:tcPr>
            <w:tcW w:w="5433" w:type="dxa"/>
            <w:gridSpan w:val="5"/>
          </w:tcPr>
          <w:p w14:paraId="168C5EE9" w14:textId="77777777" w:rsidR="007C638F" w:rsidRPr="00480C36" w:rsidRDefault="007C638F">
            <w:pPr>
              <w:rPr>
                <w:rFonts w:cstheme="minorHAnsi"/>
              </w:rPr>
            </w:pPr>
          </w:p>
        </w:tc>
      </w:tr>
      <w:tr w:rsidR="00FC40CC" w:rsidRPr="00480C36" w14:paraId="60D52462" w14:textId="77777777" w:rsidTr="00480C36">
        <w:tc>
          <w:tcPr>
            <w:tcW w:w="9445" w:type="dxa"/>
            <w:gridSpan w:val="7"/>
            <w:shd w:val="clear" w:color="auto" w:fill="2E74B5" w:themeFill="accent5" w:themeFillShade="BF"/>
          </w:tcPr>
          <w:p w14:paraId="200E54BA" w14:textId="053875B9" w:rsidR="00FC40CC" w:rsidRPr="00480C36" w:rsidRDefault="00FC40CC" w:rsidP="00FC40CC">
            <w:pPr>
              <w:jc w:val="center"/>
              <w:rPr>
                <w:rFonts w:cstheme="minorHAnsi"/>
                <w:b/>
                <w:bCs/>
                <w:color w:val="E7E6E6" w:themeColor="background2"/>
                <w:sz w:val="26"/>
                <w:szCs w:val="26"/>
              </w:rPr>
            </w:pPr>
            <w:r w:rsidRPr="00480C36">
              <w:rPr>
                <w:rFonts w:cstheme="minorHAnsi"/>
                <w:b/>
                <w:bCs/>
                <w:color w:val="E7E6E6" w:themeColor="background2"/>
                <w:sz w:val="26"/>
                <w:szCs w:val="26"/>
              </w:rPr>
              <w:t>Disaster Recovery Scenario/Test Type &amp; Information</w:t>
            </w:r>
          </w:p>
        </w:tc>
      </w:tr>
      <w:tr w:rsidR="00F62A49" w:rsidRPr="00480C36" w14:paraId="4823555D" w14:textId="77777777" w:rsidTr="00EC2AEC">
        <w:tc>
          <w:tcPr>
            <w:tcW w:w="4012" w:type="dxa"/>
            <w:gridSpan w:val="2"/>
          </w:tcPr>
          <w:p w14:paraId="17093C39" w14:textId="560D6F38" w:rsidR="00F62A49" w:rsidRPr="00480C36" w:rsidRDefault="006A163A">
            <w:pPr>
              <w:rPr>
                <w:rFonts w:cstheme="minorHAnsi"/>
              </w:rPr>
            </w:pPr>
            <w:r>
              <w:rPr>
                <w:rFonts w:cstheme="minorHAnsi"/>
              </w:rPr>
              <w:t>The S</w:t>
            </w:r>
            <w:r w:rsidR="00F62A49" w:rsidRPr="00480C36">
              <w:rPr>
                <w:rFonts w:cstheme="minorHAnsi"/>
              </w:rPr>
              <w:t>ubject of the Simulated Disaster:</w:t>
            </w:r>
          </w:p>
        </w:tc>
        <w:tc>
          <w:tcPr>
            <w:tcW w:w="5433" w:type="dxa"/>
            <w:gridSpan w:val="5"/>
          </w:tcPr>
          <w:p w14:paraId="78B05DEA" w14:textId="2E24FB14" w:rsidR="00F62A49" w:rsidRPr="00480C36" w:rsidRDefault="00BE6A91" w:rsidP="00F62A4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75671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2DC">
                  <w:rPr>
                    <w:rFonts w:ascii="MS Gothic" w:eastAsia="MS Gothic" w:hAnsi="MS Gothic" w:cstheme="minorHAnsi" w:hint="eastAsia"/>
                  </w:rPr>
                  <w:t>☐</w:t>
                </w:r>
              </w:sdtContent>
            </w:sdt>
            <w:r w:rsidR="00F62A49" w:rsidRPr="00480C36">
              <w:rPr>
                <w:rFonts w:cstheme="minorHAnsi"/>
              </w:rPr>
              <w:t>Ransomware</w:t>
            </w:r>
            <w:r w:rsidR="00F62A49" w:rsidRPr="00480C36">
              <w:rPr>
                <w:rFonts w:cstheme="minorHAnsi"/>
              </w:rPr>
              <w:tab/>
            </w:r>
          </w:p>
          <w:p w14:paraId="77DCDF3E" w14:textId="02C9C015" w:rsidR="00F62A49" w:rsidRPr="00480C36" w:rsidRDefault="00BE6A91" w:rsidP="00F62A4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91336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49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62A49" w:rsidRPr="00480C36">
              <w:rPr>
                <w:rFonts w:cstheme="minorHAnsi"/>
              </w:rPr>
              <w:t>Power Disruption</w:t>
            </w:r>
            <w:r w:rsidR="00F62A49" w:rsidRPr="00480C36">
              <w:rPr>
                <w:rFonts w:cstheme="minorHAnsi"/>
              </w:rPr>
              <w:tab/>
            </w:r>
          </w:p>
          <w:p w14:paraId="49E605A7" w14:textId="77777777" w:rsidR="00980AF1" w:rsidRPr="00480C36" w:rsidRDefault="00BE6A91" w:rsidP="00F62A4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17899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49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62A49" w:rsidRPr="00480C36">
              <w:rPr>
                <w:rFonts w:cstheme="minorHAnsi"/>
              </w:rPr>
              <w:t xml:space="preserve">Natural Disaster </w:t>
            </w:r>
          </w:p>
          <w:p w14:paraId="4BCDB276" w14:textId="1873C2E5" w:rsidR="00F62A49" w:rsidRPr="00480C36" w:rsidRDefault="00F62A49" w:rsidP="00F62A49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(Weather/Hurricane/Flood/Wildfire/Earthquake/Drought)</w:t>
            </w:r>
          </w:p>
          <w:p w14:paraId="2C087BE5" w14:textId="37F9430C" w:rsidR="00980AF1" w:rsidRPr="00480C36" w:rsidRDefault="00BE6A91" w:rsidP="00F62A4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39048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0AF1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80AF1" w:rsidRPr="00480C36">
              <w:rPr>
                <w:rFonts w:cstheme="minorHAnsi"/>
              </w:rPr>
              <w:t>Pandemic (Move to remote work)</w:t>
            </w:r>
          </w:p>
          <w:p w14:paraId="2EA4810B" w14:textId="38785508" w:rsidR="00F62A49" w:rsidRPr="00480C36" w:rsidRDefault="00BE6A91" w:rsidP="00F62A4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63939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49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62A49" w:rsidRPr="00480C36">
              <w:rPr>
                <w:rFonts w:cstheme="minorHAnsi"/>
              </w:rPr>
              <w:t>Huma</w:t>
            </w:r>
            <w:r w:rsidR="006A163A">
              <w:rPr>
                <w:rFonts w:cstheme="minorHAnsi"/>
              </w:rPr>
              <w:t>n-</w:t>
            </w:r>
            <w:r w:rsidR="00F62A49" w:rsidRPr="00480C36">
              <w:rPr>
                <w:rFonts w:cstheme="minorHAnsi"/>
              </w:rPr>
              <w:t>Caused (Administrator/Employee Data Deletion)</w:t>
            </w:r>
          </w:p>
          <w:p w14:paraId="4F5604EE" w14:textId="75CBA42B" w:rsidR="00F62A49" w:rsidRPr="00480C36" w:rsidRDefault="00BE6A91" w:rsidP="00F62A49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1223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2A49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62A49" w:rsidRPr="00480C36">
              <w:rPr>
                <w:rFonts w:cstheme="minorHAnsi"/>
              </w:rPr>
              <w:t>Hardware Failure (Mass Storage/Server Failure)</w:t>
            </w:r>
            <w:r w:rsidR="00F62A49" w:rsidRPr="00480C36">
              <w:rPr>
                <w:rFonts w:cstheme="minorHAnsi"/>
              </w:rPr>
              <w:tab/>
            </w:r>
          </w:p>
          <w:p w14:paraId="58582229" w14:textId="61C7A766" w:rsidR="00F62A49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78184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Key staff loss (Organizational Departure/Death/Illness)</w:t>
            </w:r>
          </w:p>
        </w:tc>
      </w:tr>
      <w:tr w:rsidR="00FC40CC" w:rsidRPr="00480C36" w14:paraId="270E4571" w14:textId="77777777" w:rsidTr="00EC2AEC">
        <w:tc>
          <w:tcPr>
            <w:tcW w:w="4012" w:type="dxa"/>
            <w:gridSpan w:val="2"/>
          </w:tcPr>
          <w:p w14:paraId="4D32342B" w14:textId="77777777" w:rsidR="00FC40CC" w:rsidRPr="00480C36" w:rsidRDefault="00FC40CC" w:rsidP="004621E5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Type of DR Test:</w:t>
            </w:r>
          </w:p>
        </w:tc>
        <w:tc>
          <w:tcPr>
            <w:tcW w:w="5433" w:type="dxa"/>
            <w:gridSpan w:val="5"/>
          </w:tcPr>
          <w:p w14:paraId="1A082845" w14:textId="77777777" w:rsidR="00FC40CC" w:rsidRPr="00480C36" w:rsidRDefault="00BE6A91" w:rsidP="004621E5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418173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0C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40CC" w:rsidRPr="00480C36">
              <w:rPr>
                <w:rFonts w:cstheme="minorHAnsi"/>
              </w:rPr>
              <w:t>Plan Review – Detailed plan review to find/discover inconsistencies</w:t>
            </w:r>
          </w:p>
          <w:p w14:paraId="45FD9FF4" w14:textId="77777777" w:rsidR="00FC40CC" w:rsidRPr="00480C36" w:rsidRDefault="00BE6A91" w:rsidP="004621E5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9696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0C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40CC" w:rsidRPr="00480C36">
              <w:rPr>
                <w:rFonts w:cstheme="minorHAnsi"/>
              </w:rPr>
              <w:t>Tabletop Exercise – Stakeholders walk through all components of a DR plan to ensure everyone knows their role in the event of an emergency</w:t>
            </w:r>
          </w:p>
          <w:p w14:paraId="2DEE3905" w14:textId="2DA60B00" w:rsidR="00FC40CC" w:rsidRPr="00480C36" w:rsidRDefault="00BE6A91" w:rsidP="004621E5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444498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0C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40CC" w:rsidRPr="00480C36">
              <w:rPr>
                <w:rFonts w:cstheme="minorHAnsi"/>
              </w:rPr>
              <w:t>Simulation – Running through a scenario to see if your IT teams can</w:t>
            </w:r>
            <w:r w:rsidR="006A163A">
              <w:rPr>
                <w:rFonts w:cstheme="minorHAnsi"/>
              </w:rPr>
              <w:t xml:space="preserve"> promptly restart systems, networks, technologies, or business operations</w:t>
            </w:r>
            <w:r w:rsidR="00FC40CC" w:rsidRPr="00480C36">
              <w:rPr>
                <w:rFonts w:cstheme="minorHAnsi"/>
              </w:rPr>
              <w:t>.</w:t>
            </w:r>
          </w:p>
        </w:tc>
      </w:tr>
      <w:tr w:rsidR="00F62A49" w:rsidRPr="00480C36" w14:paraId="3ABABE26" w14:textId="77777777" w:rsidTr="00EC2AEC">
        <w:tc>
          <w:tcPr>
            <w:tcW w:w="4012" w:type="dxa"/>
            <w:gridSpan w:val="2"/>
          </w:tcPr>
          <w:p w14:paraId="0E8E9BCB" w14:textId="770A879D" w:rsidR="00F62A49" w:rsidRPr="00480C36" w:rsidRDefault="009D3A0B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Describe the Test Scenario:</w:t>
            </w:r>
          </w:p>
        </w:tc>
        <w:tc>
          <w:tcPr>
            <w:tcW w:w="5433" w:type="dxa"/>
            <w:gridSpan w:val="5"/>
          </w:tcPr>
          <w:p w14:paraId="733D45F4" w14:textId="77777777" w:rsidR="00F62A49" w:rsidRPr="00480C36" w:rsidRDefault="00F62A49">
            <w:pPr>
              <w:rPr>
                <w:rFonts w:cstheme="minorHAnsi"/>
              </w:rPr>
            </w:pPr>
          </w:p>
          <w:p w14:paraId="06929023" w14:textId="77777777" w:rsidR="00131B09" w:rsidRPr="00480C36" w:rsidRDefault="00131B09">
            <w:pPr>
              <w:rPr>
                <w:rFonts w:cstheme="minorHAnsi"/>
              </w:rPr>
            </w:pPr>
          </w:p>
          <w:p w14:paraId="68E7F7F6" w14:textId="77777777" w:rsidR="00131B09" w:rsidRPr="00480C36" w:rsidRDefault="00131B09">
            <w:pPr>
              <w:rPr>
                <w:rFonts w:cstheme="minorHAnsi"/>
              </w:rPr>
            </w:pPr>
          </w:p>
          <w:p w14:paraId="483FB09A" w14:textId="77777777" w:rsidR="00131B09" w:rsidRPr="00480C36" w:rsidRDefault="00131B09">
            <w:pPr>
              <w:rPr>
                <w:rFonts w:cstheme="minorHAnsi"/>
              </w:rPr>
            </w:pPr>
          </w:p>
          <w:p w14:paraId="5E007B0A" w14:textId="77777777" w:rsidR="00131B09" w:rsidRPr="00480C36" w:rsidRDefault="00131B09">
            <w:pPr>
              <w:rPr>
                <w:rFonts w:cstheme="minorHAnsi"/>
              </w:rPr>
            </w:pPr>
          </w:p>
          <w:p w14:paraId="01C5D896" w14:textId="77777777" w:rsidR="00131B09" w:rsidRPr="00480C36" w:rsidRDefault="00131B09">
            <w:pPr>
              <w:rPr>
                <w:rFonts w:cstheme="minorHAnsi"/>
              </w:rPr>
            </w:pPr>
          </w:p>
          <w:p w14:paraId="0FFB6768" w14:textId="537D1CC7" w:rsidR="00131B09" w:rsidRPr="00480C36" w:rsidRDefault="00131B09">
            <w:pPr>
              <w:rPr>
                <w:rFonts w:cstheme="minorHAnsi"/>
              </w:rPr>
            </w:pPr>
          </w:p>
        </w:tc>
      </w:tr>
      <w:tr w:rsidR="00E41092" w:rsidRPr="00480C36" w14:paraId="23CBDD6C" w14:textId="77777777" w:rsidTr="00EC2AEC">
        <w:tc>
          <w:tcPr>
            <w:tcW w:w="4012" w:type="dxa"/>
            <w:gridSpan w:val="2"/>
          </w:tcPr>
          <w:p w14:paraId="3A2D9700" w14:textId="2B2C9221" w:rsidR="00E41092" w:rsidRPr="00480C36" w:rsidRDefault="00E41092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Will the DR Test Impact Live Business Operations?</w:t>
            </w:r>
          </w:p>
          <w:p w14:paraId="59094C94" w14:textId="79DEE986" w:rsidR="00E41092" w:rsidRPr="00480C36" w:rsidRDefault="00E41092">
            <w:pPr>
              <w:rPr>
                <w:rFonts w:cstheme="minorHAnsi"/>
                <w:i/>
                <w:iCs/>
              </w:rPr>
            </w:pPr>
            <w:r w:rsidRPr="00480C36">
              <w:rPr>
                <w:rFonts w:cstheme="minorHAnsi"/>
                <w:i/>
                <w:iCs/>
              </w:rPr>
              <w:t>If the answer is yes, the test needs to be coordinated with applicable business partners a</w:t>
            </w:r>
            <w:r w:rsidR="006A163A">
              <w:rPr>
                <w:rFonts w:cstheme="minorHAnsi"/>
                <w:i/>
                <w:iCs/>
              </w:rPr>
              <w:t>nd</w:t>
            </w:r>
            <w:r w:rsidRPr="00480C36">
              <w:rPr>
                <w:rFonts w:cstheme="minorHAnsi"/>
                <w:i/>
                <w:iCs/>
              </w:rPr>
              <w:t xml:space="preserve"> any preparations for lasting business impact.  </w:t>
            </w:r>
          </w:p>
        </w:tc>
        <w:tc>
          <w:tcPr>
            <w:tcW w:w="5433" w:type="dxa"/>
            <w:gridSpan w:val="5"/>
          </w:tcPr>
          <w:p w14:paraId="19C8DE62" w14:textId="77777777" w:rsidR="00FC40CC" w:rsidRPr="00480C36" w:rsidRDefault="00BE6A91" w:rsidP="00FC40C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621505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0C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40CC" w:rsidRPr="00480C36">
              <w:rPr>
                <w:rFonts w:cstheme="minorHAnsi"/>
              </w:rPr>
              <w:t>Yes</w:t>
            </w:r>
          </w:p>
          <w:p w14:paraId="54CBA6D3" w14:textId="4A081631" w:rsidR="00E41092" w:rsidRPr="00480C36" w:rsidRDefault="00BE6A91" w:rsidP="00FC40C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340690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0C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40CC" w:rsidRPr="00480C36">
              <w:rPr>
                <w:rFonts w:cstheme="minorHAnsi"/>
              </w:rPr>
              <w:t>No</w:t>
            </w:r>
          </w:p>
        </w:tc>
      </w:tr>
      <w:tr w:rsidR="00FC40CC" w:rsidRPr="00480C36" w14:paraId="58624931" w14:textId="77777777" w:rsidTr="00EC2AEC">
        <w:tc>
          <w:tcPr>
            <w:tcW w:w="2622" w:type="dxa"/>
          </w:tcPr>
          <w:p w14:paraId="1A69C35D" w14:textId="77777777" w:rsidR="00FC40CC" w:rsidRPr="00480C36" w:rsidRDefault="00FC40CC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 xml:space="preserve">If a simulation, has the plan been reviewed with stakeholders? (Initiator, </w:t>
            </w:r>
            <w:r w:rsidRPr="00480C36">
              <w:rPr>
                <w:rFonts w:cstheme="minorHAnsi"/>
              </w:rPr>
              <w:lastRenderedPageBreak/>
              <w:t>local participants, local management, etc.)?</w:t>
            </w:r>
          </w:p>
        </w:tc>
        <w:tc>
          <w:tcPr>
            <w:tcW w:w="2204" w:type="dxa"/>
            <w:gridSpan w:val="2"/>
          </w:tcPr>
          <w:p w14:paraId="1F01AF1C" w14:textId="77777777" w:rsidR="00FC40CC" w:rsidRPr="00480C36" w:rsidRDefault="00BE6A91" w:rsidP="00FC40C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88607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0C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40CC" w:rsidRPr="00480C36">
              <w:rPr>
                <w:rFonts w:cstheme="minorHAnsi"/>
              </w:rPr>
              <w:t>Yes</w:t>
            </w:r>
          </w:p>
          <w:p w14:paraId="65276881" w14:textId="0CBBE866" w:rsidR="00FC40CC" w:rsidRPr="00480C36" w:rsidRDefault="00BE6A91" w:rsidP="00FC40C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260529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AE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40CC" w:rsidRPr="00480C36">
              <w:rPr>
                <w:rFonts w:cstheme="minorHAnsi"/>
              </w:rPr>
              <w:t>No</w:t>
            </w:r>
          </w:p>
        </w:tc>
        <w:tc>
          <w:tcPr>
            <w:tcW w:w="3531" w:type="dxa"/>
            <w:gridSpan w:val="3"/>
          </w:tcPr>
          <w:p w14:paraId="0649EB40" w14:textId="30F394ED" w:rsidR="00FC40CC" w:rsidRPr="00480C36" w:rsidRDefault="00FC40CC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If the simulation test could impact local operations in production, has the test been reviewed and approved by necessary leadership?</w:t>
            </w:r>
          </w:p>
        </w:tc>
        <w:tc>
          <w:tcPr>
            <w:tcW w:w="1088" w:type="dxa"/>
          </w:tcPr>
          <w:p w14:paraId="29E53516" w14:textId="77777777" w:rsidR="00FC40CC" w:rsidRPr="00480C36" w:rsidRDefault="00BE6A91" w:rsidP="00FC40C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936912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0C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40CC" w:rsidRPr="00480C36">
              <w:rPr>
                <w:rFonts w:cstheme="minorHAnsi"/>
              </w:rPr>
              <w:t>Yes</w:t>
            </w:r>
          </w:p>
          <w:p w14:paraId="33E0F6A1" w14:textId="59325FA3" w:rsidR="00FC40CC" w:rsidRPr="00480C36" w:rsidRDefault="00BE6A91" w:rsidP="00FC40C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967273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40C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FC40CC" w:rsidRPr="00480C36">
              <w:rPr>
                <w:rFonts w:cstheme="minorHAnsi"/>
              </w:rPr>
              <w:t>No</w:t>
            </w:r>
          </w:p>
        </w:tc>
      </w:tr>
      <w:tr w:rsidR="00B432DD" w:rsidRPr="00480C36" w14:paraId="3665ABA8" w14:textId="77777777" w:rsidTr="00EC2AEC">
        <w:tc>
          <w:tcPr>
            <w:tcW w:w="4012" w:type="dxa"/>
            <w:gridSpan w:val="2"/>
          </w:tcPr>
          <w:p w14:paraId="291D8894" w14:textId="79D6C4AE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What are the Goals for this Test?</w:t>
            </w:r>
          </w:p>
        </w:tc>
        <w:tc>
          <w:tcPr>
            <w:tcW w:w="5433" w:type="dxa"/>
            <w:gridSpan w:val="5"/>
          </w:tcPr>
          <w:p w14:paraId="2844D096" w14:textId="29790E6A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1362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Testing DR Plan Function</w:t>
            </w:r>
          </w:p>
          <w:p w14:paraId="17047236" w14:textId="242AD1F9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371426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New Systems or Personnel Being Tested</w:t>
            </w:r>
          </w:p>
          <w:p w14:paraId="5E2E18C4" w14:textId="19FA0A0A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028749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Gaining Feedback on Effectiveness of Policy/Procedure</w:t>
            </w:r>
          </w:p>
          <w:p w14:paraId="6D0D6842" w14:textId="7DC67FB4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752582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Updating DR Plan Process/Information</w:t>
            </w:r>
          </w:p>
        </w:tc>
      </w:tr>
      <w:tr w:rsidR="00B432DD" w:rsidRPr="00480C36" w14:paraId="4F81573A" w14:textId="77777777" w:rsidTr="00EC2AEC">
        <w:tc>
          <w:tcPr>
            <w:tcW w:w="4012" w:type="dxa"/>
            <w:gridSpan w:val="2"/>
          </w:tcPr>
          <w:p w14:paraId="75771349" w14:textId="36129FD4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Does this test simulate any potential data loss?  If yes, what type?</w:t>
            </w:r>
          </w:p>
        </w:tc>
        <w:tc>
          <w:tcPr>
            <w:tcW w:w="5433" w:type="dxa"/>
            <w:gridSpan w:val="5"/>
          </w:tcPr>
          <w:p w14:paraId="012A15B8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372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No</w:t>
            </w:r>
          </w:p>
          <w:p w14:paraId="2AC17044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212399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Loss of Data (Folder/Database/Drive)</w:t>
            </w:r>
          </w:p>
          <w:p w14:paraId="30D1B344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398366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Loss of an Application (Security misconfiguration/Bad Application Update/Negative System Configuration)</w:t>
            </w:r>
          </w:p>
          <w:p w14:paraId="1E51CD23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455937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Loss of a System (Hardware Failure/Virtual Server Failure)</w:t>
            </w:r>
          </w:p>
          <w:p w14:paraId="5D56DD9B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46593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Loss of a Business Location</w:t>
            </w:r>
          </w:p>
          <w:p w14:paraId="742BCDC1" w14:textId="02B02835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78523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Loss of Operations (Worst-Case Scenario)</w:t>
            </w:r>
          </w:p>
        </w:tc>
      </w:tr>
      <w:tr w:rsidR="00EC2AEC" w:rsidRPr="00480C36" w14:paraId="1E102623" w14:textId="77777777" w:rsidTr="00480C36">
        <w:tc>
          <w:tcPr>
            <w:tcW w:w="9445" w:type="dxa"/>
            <w:gridSpan w:val="7"/>
            <w:shd w:val="clear" w:color="auto" w:fill="2E74B5" w:themeFill="accent5" w:themeFillShade="BF"/>
          </w:tcPr>
          <w:p w14:paraId="0795EF76" w14:textId="2C11E10B" w:rsidR="00EC2AEC" w:rsidRPr="00480C36" w:rsidRDefault="00EC2AEC" w:rsidP="00EC2AEC">
            <w:pPr>
              <w:jc w:val="center"/>
              <w:rPr>
                <w:rFonts w:cstheme="minorHAnsi"/>
                <w:b/>
                <w:bCs/>
                <w:sz w:val="28"/>
                <w:szCs w:val="28"/>
              </w:rPr>
            </w:pPr>
            <w:r w:rsidRPr="00480C36">
              <w:rPr>
                <w:rFonts w:cstheme="minorHAnsi"/>
                <w:b/>
                <w:bCs/>
                <w:color w:val="E7E6E6" w:themeColor="background2"/>
                <w:sz w:val="28"/>
                <w:szCs w:val="28"/>
              </w:rPr>
              <w:t>Recovery Objectives &amp; Outcomes</w:t>
            </w:r>
          </w:p>
        </w:tc>
      </w:tr>
      <w:tr w:rsidR="00B432DD" w:rsidRPr="00480C36" w14:paraId="4ADA01F4" w14:textId="77777777" w:rsidTr="00EC2AEC">
        <w:tc>
          <w:tcPr>
            <w:tcW w:w="4012" w:type="dxa"/>
            <w:gridSpan w:val="2"/>
          </w:tcPr>
          <w:p w14:paraId="45997530" w14:textId="77777777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Recovery Point Objective:</w:t>
            </w:r>
          </w:p>
          <w:p w14:paraId="2FFC3E7D" w14:textId="262C32F0" w:rsidR="00B432DD" w:rsidRPr="00480C36" w:rsidRDefault="00B432DD" w:rsidP="00B432DD">
            <w:pPr>
              <w:rPr>
                <w:rFonts w:cstheme="minorHAnsi"/>
                <w:i/>
                <w:iCs/>
              </w:rPr>
            </w:pPr>
            <w:r w:rsidRPr="00480C36">
              <w:rPr>
                <w:rFonts w:cstheme="minorHAnsi"/>
                <w:i/>
                <w:iCs/>
              </w:rPr>
              <w:t xml:space="preserve">A measure of backup frequency.   </w:t>
            </w:r>
            <w:r w:rsidR="006A163A">
              <w:rPr>
                <w:rFonts w:cstheme="minorHAnsi"/>
                <w:i/>
                <w:iCs/>
              </w:rPr>
              <w:t>C</w:t>
            </w:r>
            <w:r w:rsidRPr="00480C36">
              <w:rPr>
                <w:rFonts w:cstheme="minorHAnsi"/>
                <w:i/>
                <w:iCs/>
              </w:rPr>
              <w:t>an you afford to lose 5 minutes of data, a full day, a</w:t>
            </w:r>
            <w:r w:rsidR="006A163A">
              <w:rPr>
                <w:rFonts w:cstheme="minorHAnsi"/>
                <w:i/>
                <w:iCs/>
              </w:rPr>
              <w:t>n entire</w:t>
            </w:r>
            <w:r w:rsidRPr="00480C36">
              <w:rPr>
                <w:rFonts w:cstheme="minorHAnsi"/>
                <w:i/>
                <w:iCs/>
              </w:rPr>
              <w:t xml:space="preserve"> week</w:t>
            </w:r>
            <w:r w:rsidR="006A163A">
              <w:rPr>
                <w:rFonts w:cstheme="minorHAnsi"/>
                <w:i/>
                <w:iCs/>
              </w:rPr>
              <w:t>?</w:t>
            </w:r>
            <w:r w:rsidRPr="00480C36">
              <w:rPr>
                <w:rFonts w:cstheme="minorHAnsi"/>
                <w:i/>
                <w:iCs/>
              </w:rPr>
              <w:t xml:space="preserve">  How much data will be lost or need to restore after an outage?</w:t>
            </w:r>
          </w:p>
        </w:tc>
        <w:tc>
          <w:tcPr>
            <w:tcW w:w="5433" w:type="dxa"/>
            <w:gridSpan w:val="5"/>
          </w:tcPr>
          <w:p w14:paraId="7AF602E5" w14:textId="77777777" w:rsidR="00B432DD" w:rsidRPr="00480C36" w:rsidRDefault="00B432DD" w:rsidP="00B432DD">
            <w:pPr>
              <w:rPr>
                <w:rFonts w:cstheme="minorHAnsi"/>
              </w:rPr>
            </w:pPr>
          </w:p>
        </w:tc>
      </w:tr>
      <w:tr w:rsidR="00B432DD" w:rsidRPr="00480C36" w14:paraId="4C1924BA" w14:textId="77777777" w:rsidTr="00EC2AEC">
        <w:tc>
          <w:tcPr>
            <w:tcW w:w="4012" w:type="dxa"/>
            <w:gridSpan w:val="2"/>
          </w:tcPr>
          <w:p w14:paraId="4C390F45" w14:textId="77777777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Recovery Point:</w:t>
            </w:r>
          </w:p>
          <w:p w14:paraId="7A462AA9" w14:textId="1CE9ACB7" w:rsidR="00B432DD" w:rsidRPr="00480C36" w:rsidRDefault="00B432DD" w:rsidP="00B432DD">
            <w:pPr>
              <w:rPr>
                <w:rFonts w:cstheme="minorHAnsi"/>
                <w:i/>
                <w:iCs/>
              </w:rPr>
            </w:pPr>
            <w:r w:rsidRPr="00480C36">
              <w:rPr>
                <w:rFonts w:cstheme="minorHAnsi"/>
                <w:i/>
                <w:iCs/>
              </w:rPr>
              <w:t>If a real disaster occurred, how much data would have to be restored and from where?</w:t>
            </w:r>
          </w:p>
        </w:tc>
        <w:tc>
          <w:tcPr>
            <w:tcW w:w="5433" w:type="dxa"/>
            <w:gridSpan w:val="5"/>
          </w:tcPr>
          <w:p w14:paraId="70DF930C" w14:textId="77777777" w:rsidR="00B432DD" w:rsidRPr="00480C36" w:rsidRDefault="00B432DD" w:rsidP="00B432DD">
            <w:pPr>
              <w:rPr>
                <w:rFonts w:cstheme="minorHAnsi"/>
              </w:rPr>
            </w:pPr>
          </w:p>
        </w:tc>
      </w:tr>
      <w:tr w:rsidR="00B432DD" w:rsidRPr="00480C36" w14:paraId="144C4CEB" w14:textId="77777777" w:rsidTr="00EC2AEC">
        <w:tc>
          <w:tcPr>
            <w:tcW w:w="4012" w:type="dxa"/>
            <w:gridSpan w:val="2"/>
          </w:tcPr>
          <w:p w14:paraId="5FCAD926" w14:textId="77777777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Recovery Time Objective:</w:t>
            </w:r>
          </w:p>
          <w:p w14:paraId="2889C3BC" w14:textId="7D08C72D" w:rsidR="00B432DD" w:rsidRPr="00480C36" w:rsidRDefault="00B432DD" w:rsidP="00B432DD">
            <w:pPr>
              <w:rPr>
                <w:rFonts w:cstheme="minorHAnsi"/>
                <w:i/>
                <w:iCs/>
              </w:rPr>
            </w:pPr>
            <w:r w:rsidRPr="00480C36">
              <w:rPr>
                <w:rFonts w:cstheme="minorHAnsi"/>
                <w:i/>
                <w:iCs/>
              </w:rPr>
              <w:t xml:space="preserve">The duration of time within which business systems must be restored after a disaster to avoid </w:t>
            </w:r>
            <w:r w:rsidR="006A163A">
              <w:rPr>
                <w:rFonts w:cstheme="minorHAnsi"/>
                <w:i/>
                <w:iCs/>
              </w:rPr>
              <w:t>unacceptable consequences</w:t>
            </w:r>
            <w:r w:rsidRPr="00480C36">
              <w:rPr>
                <w:rFonts w:cstheme="minorHAnsi"/>
                <w:i/>
                <w:iCs/>
              </w:rPr>
              <w:t xml:space="preserve"> to the business.  May include the maximum time before the operations are no longer financially viable.</w:t>
            </w:r>
          </w:p>
        </w:tc>
        <w:tc>
          <w:tcPr>
            <w:tcW w:w="5433" w:type="dxa"/>
            <w:gridSpan w:val="5"/>
          </w:tcPr>
          <w:p w14:paraId="4826D1D2" w14:textId="77777777" w:rsidR="00B432DD" w:rsidRPr="00480C36" w:rsidRDefault="00B432DD" w:rsidP="00B432DD">
            <w:pPr>
              <w:rPr>
                <w:rFonts w:cstheme="minorHAnsi"/>
              </w:rPr>
            </w:pPr>
          </w:p>
        </w:tc>
      </w:tr>
      <w:tr w:rsidR="00B432DD" w:rsidRPr="00480C36" w14:paraId="4008E48E" w14:textId="77777777" w:rsidTr="00EC2AEC">
        <w:tc>
          <w:tcPr>
            <w:tcW w:w="4012" w:type="dxa"/>
            <w:gridSpan w:val="2"/>
          </w:tcPr>
          <w:p w14:paraId="495DF4D5" w14:textId="77777777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Actual Recovery Time:</w:t>
            </w:r>
          </w:p>
          <w:p w14:paraId="4E2F8EDD" w14:textId="7D9F2B6B" w:rsidR="00B432DD" w:rsidRPr="00480C36" w:rsidRDefault="00B432DD" w:rsidP="00B432DD">
            <w:pPr>
              <w:rPr>
                <w:rFonts w:cstheme="minorHAnsi"/>
                <w:i/>
                <w:iCs/>
              </w:rPr>
            </w:pPr>
            <w:r w:rsidRPr="00480C36">
              <w:rPr>
                <w:rFonts w:cstheme="minorHAnsi"/>
                <w:i/>
                <w:iCs/>
              </w:rPr>
              <w:t xml:space="preserve">How much time did it take teams to restore service and close the incident from the </w:t>
            </w:r>
            <w:r w:rsidR="006A163A">
              <w:rPr>
                <w:rFonts w:cstheme="minorHAnsi"/>
                <w:i/>
                <w:iCs/>
              </w:rPr>
              <w:t>initial call, email, or notification</w:t>
            </w:r>
            <w:r w:rsidRPr="00480C36">
              <w:rPr>
                <w:rFonts w:cstheme="minorHAnsi"/>
                <w:i/>
                <w:iCs/>
              </w:rPr>
              <w:t xml:space="preserve"> to spur the disaster?</w:t>
            </w:r>
          </w:p>
        </w:tc>
        <w:tc>
          <w:tcPr>
            <w:tcW w:w="5433" w:type="dxa"/>
            <w:gridSpan w:val="5"/>
          </w:tcPr>
          <w:p w14:paraId="118896AB" w14:textId="77777777" w:rsidR="00B432DD" w:rsidRPr="00480C36" w:rsidRDefault="00B432DD" w:rsidP="00B432DD">
            <w:pPr>
              <w:rPr>
                <w:rFonts w:cstheme="minorHAnsi"/>
              </w:rPr>
            </w:pPr>
          </w:p>
        </w:tc>
      </w:tr>
      <w:tr w:rsidR="00B432DD" w:rsidRPr="00480C36" w14:paraId="33DF9743" w14:textId="77777777" w:rsidTr="00EC2AEC">
        <w:tc>
          <w:tcPr>
            <w:tcW w:w="4012" w:type="dxa"/>
            <w:gridSpan w:val="2"/>
          </w:tcPr>
          <w:p w14:paraId="6262EE04" w14:textId="77777777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Describe the outcomes of the disaster recovery test.</w:t>
            </w:r>
          </w:p>
          <w:p w14:paraId="4CE7EBF5" w14:textId="0FAB1C8A" w:rsidR="00B432DD" w:rsidRPr="00480C36" w:rsidRDefault="006A163A" w:rsidP="00B432DD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he description should</w:t>
            </w:r>
            <w:r w:rsidR="00B432DD" w:rsidRPr="00480C36">
              <w:rPr>
                <w:rFonts w:cstheme="minorHAnsi"/>
                <w:i/>
                <w:iCs/>
              </w:rPr>
              <w:t xml:space="preserve"> include how the test played out in detail</w:t>
            </w:r>
            <w:r>
              <w:rPr>
                <w:rFonts w:cstheme="minorHAnsi"/>
                <w:i/>
                <w:iCs/>
              </w:rPr>
              <w:t>—the report should</w:t>
            </w:r>
            <w:r w:rsidR="00B432DD" w:rsidRPr="00480C36">
              <w:rPr>
                <w:rFonts w:cstheme="minorHAnsi"/>
                <w:i/>
                <w:iCs/>
              </w:rPr>
              <w:t xml:space="preserve"> help in future planning, revisions to policy, training, etc.</w:t>
            </w:r>
          </w:p>
          <w:p w14:paraId="45F730B8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37EFA566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155E7F01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0ACB348A" w14:textId="7FA91A2F" w:rsidR="00B432DD" w:rsidRPr="00480C36" w:rsidRDefault="00B432DD" w:rsidP="00B432DD">
            <w:pPr>
              <w:rPr>
                <w:rFonts w:cstheme="minorHAnsi"/>
              </w:rPr>
            </w:pPr>
          </w:p>
        </w:tc>
        <w:tc>
          <w:tcPr>
            <w:tcW w:w="5433" w:type="dxa"/>
            <w:gridSpan w:val="5"/>
          </w:tcPr>
          <w:p w14:paraId="30AB3A12" w14:textId="77777777" w:rsidR="00B432DD" w:rsidRPr="00480C36" w:rsidRDefault="00B432DD" w:rsidP="00B432DD">
            <w:pPr>
              <w:rPr>
                <w:rFonts w:cstheme="minorHAnsi"/>
              </w:rPr>
            </w:pPr>
          </w:p>
        </w:tc>
      </w:tr>
      <w:tr w:rsidR="00EC2AEC" w:rsidRPr="00480C36" w14:paraId="1E89C196" w14:textId="77777777" w:rsidTr="004621E5">
        <w:tc>
          <w:tcPr>
            <w:tcW w:w="4012" w:type="dxa"/>
            <w:gridSpan w:val="2"/>
          </w:tcPr>
          <w:p w14:paraId="43A44FFC" w14:textId="6B25F9A1" w:rsidR="00EC2AEC" w:rsidRPr="00480C36" w:rsidRDefault="00EC2AEC" w:rsidP="004621E5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lastRenderedPageBreak/>
              <w:t xml:space="preserve">Did the disaster recovery test cause any lasting impact </w:t>
            </w:r>
            <w:r w:rsidR="005B0401">
              <w:rPr>
                <w:rFonts w:cstheme="minorHAnsi"/>
              </w:rPr>
              <w:t>on</w:t>
            </w:r>
            <w:r w:rsidRPr="00480C36">
              <w:rPr>
                <w:rFonts w:cstheme="minorHAnsi"/>
              </w:rPr>
              <w:t xml:space="preserve"> the location or service?</w:t>
            </w:r>
          </w:p>
        </w:tc>
        <w:tc>
          <w:tcPr>
            <w:tcW w:w="5433" w:type="dxa"/>
            <w:gridSpan w:val="5"/>
          </w:tcPr>
          <w:p w14:paraId="119D5EA0" w14:textId="77777777" w:rsidR="00EC2AEC" w:rsidRPr="00480C36" w:rsidRDefault="00BE6A91" w:rsidP="004621E5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616816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AE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C2AEC" w:rsidRPr="00480C36">
              <w:rPr>
                <w:rFonts w:cstheme="minorHAnsi"/>
              </w:rPr>
              <w:t>Yes</w:t>
            </w:r>
          </w:p>
          <w:p w14:paraId="5D43EA87" w14:textId="77777777" w:rsidR="00EC2AEC" w:rsidRPr="00480C36" w:rsidRDefault="00BE6A91" w:rsidP="004621E5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00427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AE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C2AEC" w:rsidRPr="00480C36">
              <w:rPr>
                <w:rFonts w:cstheme="minorHAnsi"/>
              </w:rPr>
              <w:t>No</w:t>
            </w:r>
          </w:p>
          <w:p w14:paraId="1189250C" w14:textId="77777777" w:rsidR="00EC2AEC" w:rsidRPr="00480C36" w:rsidRDefault="00EC2AEC" w:rsidP="004621E5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If yes, please describe:</w:t>
            </w:r>
          </w:p>
          <w:p w14:paraId="555EF554" w14:textId="77777777" w:rsidR="00EC2AEC" w:rsidRPr="00480C36" w:rsidRDefault="00EC2AEC" w:rsidP="004621E5">
            <w:pPr>
              <w:rPr>
                <w:rFonts w:cstheme="minorHAnsi"/>
              </w:rPr>
            </w:pPr>
          </w:p>
          <w:p w14:paraId="36F68BA8" w14:textId="77777777" w:rsidR="00EC2AEC" w:rsidRPr="00480C36" w:rsidRDefault="00EC2AEC" w:rsidP="004621E5">
            <w:pPr>
              <w:rPr>
                <w:rFonts w:cstheme="minorHAnsi"/>
              </w:rPr>
            </w:pPr>
          </w:p>
          <w:p w14:paraId="2B587457" w14:textId="77777777" w:rsidR="00EC2AEC" w:rsidRPr="00480C36" w:rsidRDefault="00EC2AEC" w:rsidP="004621E5">
            <w:pPr>
              <w:rPr>
                <w:rFonts w:cstheme="minorHAnsi"/>
              </w:rPr>
            </w:pPr>
          </w:p>
          <w:p w14:paraId="7B73EBF1" w14:textId="77777777" w:rsidR="00EC2AEC" w:rsidRPr="00480C36" w:rsidRDefault="00EC2AEC" w:rsidP="004621E5">
            <w:pPr>
              <w:rPr>
                <w:rFonts w:cstheme="minorHAnsi"/>
              </w:rPr>
            </w:pPr>
          </w:p>
          <w:p w14:paraId="292F818D" w14:textId="77777777" w:rsidR="00EC2AEC" w:rsidRPr="00480C36" w:rsidRDefault="00EC2AEC" w:rsidP="004621E5">
            <w:pPr>
              <w:rPr>
                <w:rFonts w:cstheme="minorHAnsi"/>
              </w:rPr>
            </w:pPr>
          </w:p>
        </w:tc>
      </w:tr>
      <w:tr w:rsidR="00EC2AEC" w:rsidRPr="00480C36" w14:paraId="270C5478" w14:textId="77777777" w:rsidTr="00480C36">
        <w:tc>
          <w:tcPr>
            <w:tcW w:w="9445" w:type="dxa"/>
            <w:gridSpan w:val="7"/>
            <w:shd w:val="clear" w:color="auto" w:fill="2E74B5" w:themeFill="accent5" w:themeFillShade="BF"/>
          </w:tcPr>
          <w:p w14:paraId="071E0E04" w14:textId="583100DF" w:rsidR="00EC2AEC" w:rsidRPr="00480C36" w:rsidRDefault="00EC2AEC" w:rsidP="00EC2AEC">
            <w:pPr>
              <w:jc w:val="center"/>
              <w:rPr>
                <w:rFonts w:cstheme="minorHAnsi"/>
                <w:b/>
                <w:bCs/>
                <w:color w:val="E7E6E6" w:themeColor="background2"/>
                <w:sz w:val="26"/>
                <w:szCs w:val="26"/>
              </w:rPr>
            </w:pPr>
            <w:r w:rsidRPr="00480C36">
              <w:rPr>
                <w:rFonts w:cstheme="minorHAnsi"/>
                <w:b/>
                <w:bCs/>
                <w:color w:val="E7E6E6" w:themeColor="background2"/>
                <w:sz w:val="26"/>
                <w:szCs w:val="26"/>
              </w:rPr>
              <w:t>Policy or Procedure Changes</w:t>
            </w:r>
          </w:p>
        </w:tc>
      </w:tr>
      <w:tr w:rsidR="00B432DD" w:rsidRPr="00480C36" w14:paraId="60C3CEE0" w14:textId="77777777" w:rsidTr="00EC2AEC">
        <w:tc>
          <w:tcPr>
            <w:tcW w:w="4012" w:type="dxa"/>
            <w:gridSpan w:val="2"/>
          </w:tcPr>
          <w:p w14:paraId="4EC24123" w14:textId="7B5A9E2F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Are there any necessary changes to the disaster recovery plan in question?</w:t>
            </w:r>
          </w:p>
        </w:tc>
        <w:tc>
          <w:tcPr>
            <w:tcW w:w="5433" w:type="dxa"/>
            <w:gridSpan w:val="5"/>
          </w:tcPr>
          <w:p w14:paraId="6DF1A043" w14:textId="33ED36E5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82311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Yes</w:t>
            </w:r>
          </w:p>
          <w:p w14:paraId="6E6177D2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4073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No, the plan worked in whole</w:t>
            </w:r>
          </w:p>
          <w:p w14:paraId="0684E90C" w14:textId="77777777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If yes, please describe:</w:t>
            </w:r>
          </w:p>
          <w:p w14:paraId="622AC958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114F513E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4930E36D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0D49BC27" w14:textId="2AEC6023" w:rsidR="00B432DD" w:rsidRPr="00480C36" w:rsidRDefault="00B432DD" w:rsidP="00B432DD">
            <w:pPr>
              <w:rPr>
                <w:rFonts w:cstheme="minorHAnsi"/>
              </w:rPr>
            </w:pPr>
          </w:p>
        </w:tc>
      </w:tr>
      <w:tr w:rsidR="00B432DD" w:rsidRPr="00480C36" w14:paraId="3307B45E" w14:textId="77777777" w:rsidTr="00EC2AEC">
        <w:tc>
          <w:tcPr>
            <w:tcW w:w="4012" w:type="dxa"/>
            <w:gridSpan w:val="2"/>
          </w:tcPr>
          <w:p w14:paraId="1B25E02C" w14:textId="77777777" w:rsidR="00B432DD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 xml:space="preserve">Are any other changes </w:t>
            </w:r>
            <w:r w:rsidR="005B0401">
              <w:rPr>
                <w:rFonts w:cstheme="minorHAnsi"/>
              </w:rPr>
              <w:t>required</w:t>
            </w:r>
            <w:r w:rsidRPr="00480C36">
              <w:rPr>
                <w:rFonts w:cstheme="minorHAnsi"/>
              </w:rPr>
              <w:t>?</w:t>
            </w:r>
          </w:p>
          <w:p w14:paraId="6261650F" w14:textId="66BBF8FA" w:rsidR="005B0401" w:rsidRPr="005B0401" w:rsidRDefault="005B0401" w:rsidP="00B432DD">
            <w:pPr>
              <w:rPr>
                <w:rFonts w:cstheme="minorHAnsi"/>
                <w:i/>
                <w:iCs/>
              </w:rPr>
            </w:pPr>
            <w:r w:rsidRPr="005B0401">
              <w:rPr>
                <w:rFonts w:cstheme="minorHAnsi"/>
                <w:i/>
                <w:iCs/>
              </w:rPr>
              <w:t>These changes could include staffing, policy, hardware, etc.</w:t>
            </w:r>
          </w:p>
        </w:tc>
        <w:tc>
          <w:tcPr>
            <w:tcW w:w="5433" w:type="dxa"/>
            <w:gridSpan w:val="5"/>
          </w:tcPr>
          <w:p w14:paraId="24160529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1176D6BC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287A6ECF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35F6A5C7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5F178418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4D6EE9AF" w14:textId="5242933E" w:rsidR="00B432DD" w:rsidRPr="00480C36" w:rsidRDefault="00B432DD" w:rsidP="00B432DD">
            <w:pPr>
              <w:rPr>
                <w:rFonts w:cstheme="minorHAnsi"/>
              </w:rPr>
            </w:pPr>
          </w:p>
        </w:tc>
      </w:tr>
      <w:tr w:rsidR="00B432DD" w:rsidRPr="00480C36" w14:paraId="18DDC606" w14:textId="77777777" w:rsidTr="00EC2AEC">
        <w:tc>
          <w:tcPr>
            <w:tcW w:w="4012" w:type="dxa"/>
            <w:gridSpan w:val="2"/>
          </w:tcPr>
          <w:p w14:paraId="36F506B4" w14:textId="77777777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Was there any human error during the test?</w:t>
            </w:r>
          </w:p>
          <w:p w14:paraId="7468BF9C" w14:textId="70F1F59F" w:rsidR="00B432DD" w:rsidRPr="00480C36" w:rsidRDefault="00B432DD" w:rsidP="00B432DD">
            <w:pPr>
              <w:rPr>
                <w:rFonts w:cstheme="minorHAnsi"/>
                <w:i/>
                <w:iCs/>
              </w:rPr>
            </w:pPr>
            <w:r w:rsidRPr="00480C36">
              <w:rPr>
                <w:rFonts w:cstheme="minorHAnsi"/>
                <w:i/>
                <w:iCs/>
              </w:rPr>
              <w:t>Please note that any names should be anonymized.  The purpose of the test is not to place blame, only to improve for a real disaster.</w:t>
            </w:r>
          </w:p>
        </w:tc>
        <w:tc>
          <w:tcPr>
            <w:tcW w:w="5433" w:type="dxa"/>
            <w:gridSpan w:val="5"/>
          </w:tcPr>
          <w:p w14:paraId="0D2541AF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609970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Yes</w:t>
            </w:r>
          </w:p>
          <w:p w14:paraId="69557D76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571278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No</w:t>
            </w:r>
          </w:p>
          <w:p w14:paraId="0FBAFC20" w14:textId="224E96DB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If yes, please describe a follow-up plan for training/remediation:</w:t>
            </w:r>
          </w:p>
          <w:p w14:paraId="735573C9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51A866D5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2B0B7248" w14:textId="77777777" w:rsidR="00B432DD" w:rsidRPr="00480C36" w:rsidRDefault="00B432DD" w:rsidP="00B432DD">
            <w:pPr>
              <w:rPr>
                <w:rFonts w:cstheme="minorHAnsi"/>
              </w:rPr>
            </w:pPr>
          </w:p>
          <w:p w14:paraId="718BBCFA" w14:textId="447DD970" w:rsidR="00B432DD" w:rsidRPr="00480C36" w:rsidRDefault="00B432DD" w:rsidP="00B432DD">
            <w:pPr>
              <w:rPr>
                <w:rFonts w:cstheme="minorHAnsi"/>
              </w:rPr>
            </w:pPr>
          </w:p>
        </w:tc>
      </w:tr>
      <w:tr w:rsidR="00EC2AEC" w:rsidRPr="00480C36" w14:paraId="3D1BFFA1" w14:textId="77777777" w:rsidTr="00480C36">
        <w:tc>
          <w:tcPr>
            <w:tcW w:w="9445" w:type="dxa"/>
            <w:gridSpan w:val="7"/>
            <w:shd w:val="clear" w:color="auto" w:fill="2E74B5" w:themeFill="accent5" w:themeFillShade="BF"/>
          </w:tcPr>
          <w:p w14:paraId="71BEBB15" w14:textId="4B48C95F" w:rsidR="00EC2AEC" w:rsidRPr="00480C36" w:rsidRDefault="00EC2AEC" w:rsidP="00EC2AEC">
            <w:pPr>
              <w:jc w:val="center"/>
              <w:rPr>
                <w:rFonts w:cstheme="minorHAnsi"/>
                <w:b/>
                <w:bCs/>
                <w:color w:val="E7E6E6" w:themeColor="background2"/>
                <w:sz w:val="26"/>
                <w:szCs w:val="26"/>
              </w:rPr>
            </w:pPr>
            <w:r w:rsidRPr="00480C36">
              <w:rPr>
                <w:rFonts w:cstheme="minorHAnsi"/>
                <w:b/>
                <w:bCs/>
                <w:color w:val="E7E6E6" w:themeColor="background2"/>
                <w:sz w:val="26"/>
                <w:szCs w:val="26"/>
              </w:rPr>
              <w:t>Disaster Recovery Testing Closure</w:t>
            </w:r>
          </w:p>
        </w:tc>
      </w:tr>
      <w:tr w:rsidR="00B432DD" w:rsidRPr="00480C36" w14:paraId="259DB7C2" w14:textId="77777777" w:rsidTr="00EC2AEC">
        <w:tc>
          <w:tcPr>
            <w:tcW w:w="4012" w:type="dxa"/>
            <w:gridSpan w:val="2"/>
          </w:tcPr>
          <w:p w14:paraId="43978A9C" w14:textId="77777777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Was the test completed with incident closure and complete restoration?</w:t>
            </w:r>
          </w:p>
          <w:p w14:paraId="57E6A928" w14:textId="457ED21A" w:rsidR="00B432DD" w:rsidRPr="00480C36" w:rsidRDefault="00B432DD" w:rsidP="00B432DD">
            <w:pPr>
              <w:rPr>
                <w:rFonts w:cstheme="minorHAnsi"/>
                <w:i/>
                <w:iCs/>
              </w:rPr>
            </w:pPr>
            <w:r w:rsidRPr="00480C36">
              <w:rPr>
                <w:rFonts w:cstheme="minorHAnsi"/>
                <w:i/>
                <w:iCs/>
              </w:rPr>
              <w:t>Testing m</w:t>
            </w:r>
            <w:r w:rsidR="005B0401">
              <w:rPr>
                <w:rFonts w:cstheme="minorHAnsi"/>
                <w:i/>
                <w:iCs/>
              </w:rPr>
              <w:t>ight</w:t>
            </w:r>
            <w:r w:rsidRPr="00480C36">
              <w:rPr>
                <w:rFonts w:cstheme="minorHAnsi"/>
                <w:i/>
                <w:iCs/>
              </w:rPr>
              <w:t xml:space="preserve"> not have </w:t>
            </w:r>
            <w:r w:rsidR="005B0401">
              <w:rPr>
                <w:rFonts w:cstheme="minorHAnsi"/>
                <w:i/>
                <w:iCs/>
              </w:rPr>
              <w:t>been achiev</w:t>
            </w:r>
            <w:r w:rsidRPr="00480C36">
              <w:rPr>
                <w:rFonts w:cstheme="minorHAnsi"/>
                <w:i/>
                <w:iCs/>
              </w:rPr>
              <w:t xml:space="preserve">ed if a problem arises in carrying out a test if something interrupted the test, a location requests to reschedule, or otherwise.  </w:t>
            </w:r>
            <w:r w:rsidR="005B0401">
              <w:rPr>
                <w:rFonts w:cstheme="minorHAnsi"/>
                <w:i/>
                <w:iCs/>
              </w:rPr>
              <w:t>An interruption</w:t>
            </w:r>
            <w:r w:rsidRPr="00480C36">
              <w:rPr>
                <w:rFonts w:cstheme="minorHAnsi"/>
                <w:i/>
                <w:iCs/>
              </w:rPr>
              <w:t xml:space="preserve"> may require a DR test to be rescheduled.</w:t>
            </w:r>
          </w:p>
        </w:tc>
        <w:tc>
          <w:tcPr>
            <w:tcW w:w="5433" w:type="dxa"/>
            <w:gridSpan w:val="5"/>
          </w:tcPr>
          <w:p w14:paraId="74CA7CF6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260652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Yes</w:t>
            </w:r>
          </w:p>
          <w:p w14:paraId="10E582B1" w14:textId="77777777" w:rsidR="00B432DD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-1547832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2DD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432DD" w:rsidRPr="00480C36">
              <w:rPr>
                <w:rFonts w:cstheme="minorHAnsi"/>
              </w:rPr>
              <w:t>No</w:t>
            </w:r>
          </w:p>
          <w:p w14:paraId="46F44F94" w14:textId="67612828" w:rsidR="00B432DD" w:rsidRPr="00480C36" w:rsidRDefault="00B432DD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If no, please describe:</w:t>
            </w:r>
          </w:p>
        </w:tc>
      </w:tr>
      <w:tr w:rsidR="00EC2AEC" w:rsidRPr="00480C36" w14:paraId="0F556B93" w14:textId="77777777" w:rsidTr="00EC2AEC">
        <w:tc>
          <w:tcPr>
            <w:tcW w:w="4012" w:type="dxa"/>
            <w:gridSpan w:val="2"/>
          </w:tcPr>
          <w:p w14:paraId="6DAD318D" w14:textId="73646D6D" w:rsidR="00EC2AEC" w:rsidRPr="00480C36" w:rsidRDefault="00EC2AEC" w:rsidP="00B432DD">
            <w:pPr>
              <w:rPr>
                <w:rFonts w:cstheme="minorHAnsi"/>
              </w:rPr>
            </w:pPr>
            <w:r w:rsidRPr="00480C36">
              <w:rPr>
                <w:rFonts w:cstheme="minorHAnsi"/>
              </w:rPr>
              <w:t>Should the test be reconducted in short order based on results?</w:t>
            </w:r>
          </w:p>
        </w:tc>
        <w:tc>
          <w:tcPr>
            <w:tcW w:w="5433" w:type="dxa"/>
            <w:gridSpan w:val="5"/>
          </w:tcPr>
          <w:p w14:paraId="64C1083F" w14:textId="77777777" w:rsidR="00EC2AEC" w:rsidRPr="00480C36" w:rsidRDefault="00BE6A91" w:rsidP="00EC2AEC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640377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AE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C2AEC" w:rsidRPr="00480C36">
              <w:rPr>
                <w:rFonts w:cstheme="minorHAnsi"/>
              </w:rPr>
              <w:t>Yes</w:t>
            </w:r>
          </w:p>
          <w:p w14:paraId="2852E62F" w14:textId="472E5997" w:rsidR="00EC2AEC" w:rsidRPr="00480C36" w:rsidRDefault="00BE6A91" w:rsidP="00B432DD">
            <w:pPr>
              <w:rPr>
                <w:rFonts w:cstheme="minorHAnsi"/>
              </w:rPr>
            </w:pPr>
            <w:sdt>
              <w:sdtPr>
                <w:rPr>
                  <w:rFonts w:cstheme="minorHAnsi"/>
                </w:rPr>
                <w:id w:val="1194419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AEC" w:rsidRPr="00480C3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C2AEC" w:rsidRPr="00480C36">
              <w:rPr>
                <w:rFonts w:cstheme="minorHAnsi"/>
              </w:rPr>
              <w:t>No</w:t>
            </w:r>
          </w:p>
        </w:tc>
      </w:tr>
    </w:tbl>
    <w:p w14:paraId="149BC6DD" w14:textId="77777777" w:rsidR="00480C36" w:rsidRPr="00480C36" w:rsidRDefault="00480C36">
      <w:pPr>
        <w:rPr>
          <w:rFonts w:cstheme="minorHAnsi"/>
        </w:rPr>
      </w:pPr>
    </w:p>
    <w:p w14:paraId="61A986DB" w14:textId="17CC5313" w:rsidR="00F62A49" w:rsidRPr="00480C36" w:rsidRDefault="00F62A49">
      <w:pPr>
        <w:rPr>
          <w:rFonts w:cstheme="minorHAnsi"/>
        </w:rPr>
      </w:pPr>
      <w:r w:rsidRPr="00480C36">
        <w:rPr>
          <w:rFonts w:cstheme="minorHAnsi"/>
        </w:rPr>
        <w:t>Sources:</w:t>
      </w:r>
    </w:p>
    <w:p w14:paraId="256CC8F6" w14:textId="1110E7E1" w:rsidR="00FB61E9" w:rsidRPr="00480C36" w:rsidRDefault="00FB61E9">
      <w:pPr>
        <w:rPr>
          <w:rFonts w:cstheme="minorHAnsi"/>
        </w:rPr>
      </w:pPr>
      <w:proofErr w:type="spellStart"/>
      <w:r w:rsidRPr="00480C36">
        <w:rPr>
          <w:rFonts w:cstheme="minorHAnsi"/>
        </w:rPr>
        <w:t>Druva</w:t>
      </w:r>
      <w:proofErr w:type="spellEnd"/>
      <w:r w:rsidRPr="00480C36">
        <w:rPr>
          <w:rFonts w:cstheme="minorHAnsi"/>
        </w:rPr>
        <w:t xml:space="preserve">. (2021). Understanding RPO and RTO. </w:t>
      </w:r>
      <w:hyperlink r:id="rId7" w:history="1">
        <w:r w:rsidRPr="00480C36">
          <w:rPr>
            <w:rStyle w:val="Hyperlink"/>
            <w:rFonts w:cstheme="minorHAnsi"/>
          </w:rPr>
          <w:t>https://www.druva.com/blog/understanding-rpo-and-rto/</w:t>
        </w:r>
      </w:hyperlink>
      <w:r w:rsidRPr="00480C36">
        <w:rPr>
          <w:rFonts w:cstheme="minorHAnsi"/>
        </w:rPr>
        <w:t xml:space="preserve"> </w:t>
      </w:r>
    </w:p>
    <w:p w14:paraId="603A1172" w14:textId="436DED37" w:rsidR="00F62A49" w:rsidRPr="00480C36" w:rsidRDefault="009D3A0B">
      <w:pPr>
        <w:rPr>
          <w:rFonts w:cstheme="minorHAnsi"/>
        </w:rPr>
      </w:pPr>
      <w:r w:rsidRPr="00480C36">
        <w:rPr>
          <w:rFonts w:cstheme="minorHAnsi"/>
        </w:rPr>
        <w:lastRenderedPageBreak/>
        <w:t xml:space="preserve">International Business Machines. (2021). Section 11. Testing the disaster recovery plan. </w:t>
      </w:r>
      <w:hyperlink r:id="rId8" w:history="1">
        <w:r w:rsidRPr="00480C36">
          <w:rPr>
            <w:rStyle w:val="Hyperlink"/>
            <w:rFonts w:cstheme="minorHAnsi"/>
          </w:rPr>
          <w:t>https://www.ibm.com/docs/en/i/7.3?topic=plan-section-11-testing-disaster-recovery</w:t>
        </w:r>
      </w:hyperlink>
      <w:r w:rsidRPr="00480C36">
        <w:rPr>
          <w:rFonts w:cstheme="minorHAnsi"/>
        </w:rPr>
        <w:t xml:space="preserve"> </w:t>
      </w:r>
    </w:p>
    <w:p w14:paraId="6B3225CD" w14:textId="34836AD6" w:rsidR="00B432DD" w:rsidRPr="00480C36" w:rsidRDefault="00B432DD">
      <w:pPr>
        <w:rPr>
          <w:rFonts w:cstheme="minorHAnsi"/>
        </w:rPr>
      </w:pPr>
      <w:r w:rsidRPr="00480C36">
        <w:rPr>
          <w:rFonts w:cstheme="minorHAnsi"/>
        </w:rPr>
        <w:t xml:space="preserve">IR Media. (2021). What is disaster recovery testing and why is it important? </w:t>
      </w:r>
      <w:hyperlink r:id="rId9" w:history="1">
        <w:r w:rsidRPr="00480C36">
          <w:rPr>
            <w:rStyle w:val="Hyperlink"/>
            <w:rFonts w:cstheme="minorHAnsi"/>
          </w:rPr>
          <w:t>https://www.ir.com/guides/disaster-recovery-testing</w:t>
        </w:r>
      </w:hyperlink>
      <w:r w:rsidRPr="00480C36">
        <w:rPr>
          <w:rFonts w:cstheme="minorHAnsi"/>
        </w:rPr>
        <w:t xml:space="preserve"> </w:t>
      </w:r>
    </w:p>
    <w:p w14:paraId="0C78A324" w14:textId="6198D90F" w:rsidR="009D3A0B" w:rsidRPr="00480C36" w:rsidRDefault="009D3A0B">
      <w:pPr>
        <w:rPr>
          <w:rFonts w:cstheme="minorHAnsi"/>
        </w:rPr>
      </w:pPr>
      <w:r w:rsidRPr="00480C36">
        <w:rPr>
          <w:rFonts w:cstheme="minorHAnsi"/>
        </w:rPr>
        <w:t xml:space="preserve">Miller, J. (2021). Disaster recovery (DR) test. </w:t>
      </w:r>
      <w:hyperlink r:id="rId10" w:history="1">
        <w:r w:rsidRPr="00480C36">
          <w:rPr>
            <w:rStyle w:val="Hyperlink"/>
            <w:rFonts w:cstheme="minorHAnsi"/>
          </w:rPr>
          <w:t>https://searchdisasterrecovery.techtarget.com/definition/disaster-recovery-DR-test</w:t>
        </w:r>
      </w:hyperlink>
      <w:r w:rsidRPr="00480C36">
        <w:rPr>
          <w:rFonts w:cstheme="minorHAnsi"/>
        </w:rPr>
        <w:t xml:space="preserve"> </w:t>
      </w:r>
    </w:p>
    <w:p w14:paraId="3FCC1088" w14:textId="3DF49D71" w:rsidR="00FB61E9" w:rsidRPr="00480C36" w:rsidRDefault="00FB61E9">
      <w:pPr>
        <w:rPr>
          <w:rFonts w:cstheme="minorHAnsi"/>
        </w:rPr>
      </w:pPr>
      <w:r w:rsidRPr="00480C36">
        <w:rPr>
          <w:rFonts w:cstheme="minorHAnsi"/>
        </w:rPr>
        <w:t xml:space="preserve">N-able. (2019). Reducing RPO and RTO with </w:t>
      </w:r>
      <w:proofErr w:type="spellStart"/>
      <w:r w:rsidRPr="00480C36">
        <w:rPr>
          <w:rFonts w:cstheme="minorHAnsi"/>
        </w:rPr>
        <w:t>Solarwinds</w:t>
      </w:r>
      <w:proofErr w:type="spellEnd"/>
      <w:r w:rsidRPr="00480C36">
        <w:rPr>
          <w:rFonts w:cstheme="minorHAnsi"/>
        </w:rPr>
        <w:t xml:space="preserve"> backup. </w:t>
      </w:r>
      <w:hyperlink r:id="rId11" w:history="1">
        <w:r w:rsidRPr="00480C36">
          <w:rPr>
            <w:rStyle w:val="Hyperlink"/>
            <w:rFonts w:cstheme="minorHAnsi"/>
          </w:rPr>
          <w:t>https://www.n-able.com/blog/rto-vs-rpo</w:t>
        </w:r>
      </w:hyperlink>
      <w:r w:rsidRPr="00480C36">
        <w:rPr>
          <w:rFonts w:cstheme="minorHAnsi"/>
        </w:rPr>
        <w:t xml:space="preserve"> </w:t>
      </w:r>
    </w:p>
    <w:p w14:paraId="6C48C407" w14:textId="34AED16E" w:rsidR="007C638F" w:rsidRPr="00480C36" w:rsidRDefault="007C638F">
      <w:pPr>
        <w:rPr>
          <w:rFonts w:cstheme="minorHAnsi"/>
        </w:rPr>
      </w:pPr>
      <w:r w:rsidRPr="00480C36">
        <w:rPr>
          <w:rFonts w:cstheme="minorHAnsi"/>
        </w:rPr>
        <w:t xml:space="preserve">SBS Cybersecurity. (2021). How to mature your disaster recovery testing plan. </w:t>
      </w:r>
      <w:hyperlink r:id="rId12" w:history="1">
        <w:r w:rsidRPr="00480C36">
          <w:rPr>
            <w:rStyle w:val="Hyperlink"/>
            <w:rFonts w:cstheme="minorHAnsi"/>
          </w:rPr>
          <w:t>https://sbscyber.com/resources/how-to-mature-your-disaster-recovery-testing-plan</w:t>
        </w:r>
      </w:hyperlink>
      <w:r w:rsidRPr="00480C36">
        <w:rPr>
          <w:rFonts w:cstheme="minorHAnsi"/>
        </w:rPr>
        <w:t xml:space="preserve"> </w:t>
      </w:r>
    </w:p>
    <w:sectPr w:rsidR="007C638F" w:rsidRPr="00480C3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B5E20" w14:textId="77777777" w:rsidR="00BE6A91" w:rsidRDefault="00BE6A91" w:rsidP="00143239">
      <w:pPr>
        <w:spacing w:after="0" w:line="240" w:lineRule="auto"/>
      </w:pPr>
      <w:r>
        <w:separator/>
      </w:r>
    </w:p>
  </w:endnote>
  <w:endnote w:type="continuationSeparator" w:id="0">
    <w:p w14:paraId="07AD4DFF" w14:textId="77777777" w:rsidR="00BE6A91" w:rsidRDefault="00BE6A91" w:rsidP="00143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7AEF1" w14:textId="77777777" w:rsidR="00143239" w:rsidRDefault="001432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C5997" w14:textId="1A67DF20" w:rsidR="00143239" w:rsidRDefault="00143239">
    <w:pPr>
      <w:pStyle w:val="Footer"/>
    </w:pPr>
    <w:r>
      <w:t>©</w:t>
    </w:r>
    <w:r>
      <w:t xml:space="preserve"> 2021, Dr. Rich Hornberger</w:t>
    </w:r>
  </w:p>
  <w:p w14:paraId="7E747CFB" w14:textId="77777777" w:rsidR="00143239" w:rsidRDefault="001432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46660" w14:textId="77777777" w:rsidR="00143239" w:rsidRDefault="001432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C30F7F" w14:textId="77777777" w:rsidR="00BE6A91" w:rsidRDefault="00BE6A91" w:rsidP="00143239">
      <w:pPr>
        <w:spacing w:after="0" w:line="240" w:lineRule="auto"/>
      </w:pPr>
      <w:r>
        <w:separator/>
      </w:r>
    </w:p>
  </w:footnote>
  <w:footnote w:type="continuationSeparator" w:id="0">
    <w:p w14:paraId="75FFD3AD" w14:textId="77777777" w:rsidR="00BE6A91" w:rsidRDefault="00BE6A91" w:rsidP="00143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AA2BF" w14:textId="77777777" w:rsidR="00143239" w:rsidRDefault="001432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C77C1C" w14:textId="77777777" w:rsidR="00143239" w:rsidRDefault="001432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3DFC28" w14:textId="77777777" w:rsidR="00143239" w:rsidRDefault="001432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Q2tTQ3NDA1MLRQ0lEKTi0uzszPAykwrgUAsbZuHywAAAA="/>
  </w:docVars>
  <w:rsids>
    <w:rsidRoot w:val="00F62A49"/>
    <w:rsid w:val="00131B09"/>
    <w:rsid w:val="00143239"/>
    <w:rsid w:val="00480C36"/>
    <w:rsid w:val="005B0401"/>
    <w:rsid w:val="006A163A"/>
    <w:rsid w:val="007C638F"/>
    <w:rsid w:val="008C6765"/>
    <w:rsid w:val="00980AF1"/>
    <w:rsid w:val="009D3A0B"/>
    <w:rsid w:val="009E2DBE"/>
    <w:rsid w:val="00AC759F"/>
    <w:rsid w:val="00B432DD"/>
    <w:rsid w:val="00B93EE9"/>
    <w:rsid w:val="00BB7C77"/>
    <w:rsid w:val="00BE497B"/>
    <w:rsid w:val="00BE6A91"/>
    <w:rsid w:val="00BF32DC"/>
    <w:rsid w:val="00D239D1"/>
    <w:rsid w:val="00D93654"/>
    <w:rsid w:val="00E41092"/>
    <w:rsid w:val="00EC2AEC"/>
    <w:rsid w:val="00EE2F10"/>
    <w:rsid w:val="00F62A49"/>
    <w:rsid w:val="00F676CE"/>
    <w:rsid w:val="00FB61E9"/>
    <w:rsid w:val="00FC4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83D9B"/>
  <w15:chartTrackingRefBased/>
  <w15:docId w15:val="{2C2A671D-4FF7-441B-9A9E-1F48D4A07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2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62A4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D3A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3A0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4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239"/>
  </w:style>
  <w:style w:type="paragraph" w:styleId="Footer">
    <w:name w:val="footer"/>
    <w:basedOn w:val="Normal"/>
    <w:link w:val="FooterChar"/>
    <w:uiPriority w:val="99"/>
    <w:unhideWhenUsed/>
    <w:rsid w:val="0014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2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bm.com/docs/en/i/7.3?topic=plan-section-11-testing-disaster-recovery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druva.com/blog/understanding-rpo-and-rto/" TargetMode="External"/><Relationship Id="rId12" Type="http://schemas.openxmlformats.org/officeDocument/2006/relationships/hyperlink" Target="https://sbscyber.com/resources/how-to-mature-your-disaster-recovery-testing-plan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n-able.com/blog/rto-vs-rpo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searchdisasterrecovery.techtarget.com/definition/disaster-recovery-DR-tes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r.com/guides/disaster-recovery-testing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9FAF6-591B-49F2-B637-2B70C677A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796</Words>
  <Characters>4886</Characters>
  <Application>Microsoft Office Word</Application>
  <DocSecurity>0</DocSecurity>
  <Lines>222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C. Hornberger</dc:creator>
  <cp:keywords/>
  <dc:description/>
  <cp:lastModifiedBy>Rich C. Hornberger</cp:lastModifiedBy>
  <cp:revision>22</cp:revision>
  <dcterms:created xsi:type="dcterms:W3CDTF">2021-09-29T12:15:00Z</dcterms:created>
  <dcterms:modified xsi:type="dcterms:W3CDTF">2021-09-29T19:04:00Z</dcterms:modified>
</cp:coreProperties>
</file>